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184EA1FE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  <w:r w:rsidR="0080125A">
        <w:rPr>
          <w:rFonts w:ascii="Arial Narrow" w:hAnsi="Arial Narrow"/>
          <w:b/>
          <w:sz w:val="24"/>
          <w:szCs w:val="24"/>
        </w:rPr>
        <w:t>.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1256AFF8" w:rsidR="00AE6C8E" w:rsidRPr="0015001F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predmetu zákazky vyjadrenú v EUR bez DPH za prvú, ponuku s druhou najnižšou Celkovou cenou za dodanie požadovaného predmetu zákazky vyjadrenú v EUR</w:t>
      </w:r>
      <w:r w:rsidR="004A357D" w:rsidRPr="0015001F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15001F">
        <w:rPr>
          <w:rFonts w:ascii="Arial Narrow" w:hAnsi="Arial Narrow"/>
          <w:sz w:val="22"/>
          <w:szCs w:val="22"/>
        </w:rPr>
        <w:t xml:space="preserve">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F5DAF33" w14:textId="0EF443C8" w:rsidR="0080125A" w:rsidRPr="0080125A" w:rsidRDefault="0080125A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</w:p>
    <w:p w14:paraId="7C7D0F93" w14:textId="77777777" w:rsidR="00E02A2C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15001F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</w:t>
      </w:r>
      <w:r w:rsidR="00E02A2C">
        <w:rPr>
          <w:rFonts w:ascii="Arial Narrow" w:eastAsia="Calibri" w:hAnsi="Arial Narrow"/>
          <w:sz w:val="22"/>
          <w:szCs w:val="22"/>
          <w:lang w:eastAsia="sk-SK"/>
        </w:rPr>
        <w:t>:</w:t>
      </w:r>
    </w:p>
    <w:p w14:paraId="2CBBA098" w14:textId="23CBB91E" w:rsidR="00F7623C" w:rsidRPr="00E02A2C" w:rsidRDefault="00E02A2C" w:rsidP="0049116B">
      <w:pPr>
        <w:pStyle w:val="Odsekzoznamu"/>
        <w:numPr>
          <w:ilvl w:val="1"/>
          <w:numId w:val="26"/>
        </w:numPr>
        <w:tabs>
          <w:tab w:val="clear" w:pos="2160"/>
          <w:tab w:val="clear" w:pos="2880"/>
          <w:tab w:val="clear" w:pos="4500"/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r w:rsidR="000C0AB2">
        <w:rPr>
          <w:rFonts w:ascii="Arial Narrow" w:hAnsi="Arial Narrow"/>
          <w:b/>
          <w:bCs/>
          <w:color w:val="000000"/>
          <w:sz w:val="22"/>
          <w:szCs w:val="22"/>
        </w:rPr>
        <w:t xml:space="preserve">Dĺžka záruky na </w:t>
      </w:r>
      <w:r w:rsidR="004D2E4D">
        <w:rPr>
          <w:rFonts w:ascii="Arial Narrow" w:hAnsi="Arial Narrow"/>
          <w:b/>
          <w:bCs/>
          <w:color w:val="000000"/>
          <w:sz w:val="22"/>
          <w:szCs w:val="22"/>
        </w:rPr>
        <w:t>objektívy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60612E51" w14:textId="79D52DA3" w:rsidR="00087697" w:rsidRPr="005857FC" w:rsidRDefault="00087697" w:rsidP="005857FC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bookmarkStart w:id="0" w:name="_GoBack"/>
      <w:bookmarkEnd w:id="0"/>
    </w:p>
    <w:sectPr w:rsidR="00087697" w:rsidRPr="005857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ECE002" w14:textId="77777777" w:rsidR="00BF745C" w:rsidRDefault="00BF745C" w:rsidP="007C6581">
      <w:r>
        <w:separator/>
      </w:r>
    </w:p>
  </w:endnote>
  <w:endnote w:type="continuationSeparator" w:id="0">
    <w:p w14:paraId="6EBB936F" w14:textId="77777777" w:rsidR="00BF745C" w:rsidRDefault="00BF745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66233838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857FC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BF745C">
      <w:fldChar w:fldCharType="begin"/>
    </w:r>
    <w:r w:rsidR="00BF745C">
      <w:instrText xml:space="preserve"> NUMPAGES  \* Arabic  \* MERGEFORMAT </w:instrText>
    </w:r>
    <w:r w:rsidR="00BF745C">
      <w:fldChar w:fldCharType="separate"/>
    </w:r>
    <w:r w:rsidR="005857FC" w:rsidRPr="005857FC">
      <w:rPr>
        <w:rFonts w:ascii="Arial Narrow" w:hAnsi="Arial Narrow" w:cs="Arial"/>
        <w:noProof/>
        <w:color w:val="000000"/>
        <w:sz w:val="18"/>
        <w:szCs w:val="18"/>
      </w:rPr>
      <w:t>1</w:t>
    </w:r>
    <w:r w:rsidR="00BF745C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964032" w14:textId="77777777" w:rsidR="00BF745C" w:rsidRDefault="00BF745C" w:rsidP="007C6581">
      <w:r>
        <w:separator/>
      </w:r>
    </w:p>
  </w:footnote>
  <w:footnote w:type="continuationSeparator" w:id="0">
    <w:p w14:paraId="566C160E" w14:textId="77777777" w:rsidR="00BF745C" w:rsidRDefault="00BF745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C73FF"/>
    <w:multiLevelType w:val="hybridMultilevel"/>
    <w:tmpl w:val="BCDCE3A6"/>
    <w:lvl w:ilvl="0" w:tplc="041B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4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5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4"/>
  </w:num>
  <w:num w:numId="3">
    <w:abstractNumId w:val="12"/>
  </w:num>
  <w:num w:numId="4">
    <w:abstractNumId w:val="20"/>
  </w:num>
  <w:num w:numId="5">
    <w:abstractNumId w:val="9"/>
  </w:num>
  <w:num w:numId="6">
    <w:abstractNumId w:val="4"/>
  </w:num>
  <w:num w:numId="7">
    <w:abstractNumId w:val="10"/>
  </w:num>
  <w:num w:numId="8">
    <w:abstractNumId w:val="22"/>
  </w:num>
  <w:num w:numId="9">
    <w:abstractNumId w:val="11"/>
  </w:num>
  <w:num w:numId="10">
    <w:abstractNumId w:val="15"/>
  </w:num>
  <w:num w:numId="11">
    <w:abstractNumId w:val="19"/>
  </w:num>
  <w:num w:numId="12">
    <w:abstractNumId w:val="21"/>
  </w:num>
  <w:num w:numId="13">
    <w:abstractNumId w:val="1"/>
  </w:num>
  <w:num w:numId="14">
    <w:abstractNumId w:val="8"/>
  </w:num>
  <w:num w:numId="15">
    <w:abstractNumId w:val="6"/>
  </w:num>
  <w:num w:numId="16">
    <w:abstractNumId w:val="23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3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6"/>
  </w:num>
  <w:num w:numId="23">
    <w:abstractNumId w:val="18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0AB2"/>
    <w:rsid w:val="000C1DA3"/>
    <w:rsid w:val="000C26D2"/>
    <w:rsid w:val="000D01F4"/>
    <w:rsid w:val="000D2B18"/>
    <w:rsid w:val="000D738F"/>
    <w:rsid w:val="00105CCD"/>
    <w:rsid w:val="00106CC7"/>
    <w:rsid w:val="0011785B"/>
    <w:rsid w:val="0015001F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0208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56A28"/>
    <w:rsid w:val="00290F6B"/>
    <w:rsid w:val="00297E66"/>
    <w:rsid w:val="002B2C72"/>
    <w:rsid w:val="002C1328"/>
    <w:rsid w:val="002C2B76"/>
    <w:rsid w:val="002E4DEA"/>
    <w:rsid w:val="002F0FCC"/>
    <w:rsid w:val="002F683D"/>
    <w:rsid w:val="00301EB0"/>
    <w:rsid w:val="0030235D"/>
    <w:rsid w:val="00302E85"/>
    <w:rsid w:val="003053F8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77509"/>
    <w:rsid w:val="00380B4E"/>
    <w:rsid w:val="003916BB"/>
    <w:rsid w:val="00395A7F"/>
    <w:rsid w:val="003A01E8"/>
    <w:rsid w:val="003A0C6B"/>
    <w:rsid w:val="003A5F63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2E4D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857FC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A7642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0F8D"/>
    <w:rsid w:val="007D2A46"/>
    <w:rsid w:val="007D2A5D"/>
    <w:rsid w:val="007E1790"/>
    <w:rsid w:val="007E1D5D"/>
    <w:rsid w:val="007E289F"/>
    <w:rsid w:val="007F0125"/>
    <w:rsid w:val="007F0443"/>
    <w:rsid w:val="007F15B5"/>
    <w:rsid w:val="007F5B81"/>
    <w:rsid w:val="0080125A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0CD9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4BC"/>
    <w:rsid w:val="00977910"/>
    <w:rsid w:val="00981447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BF745C"/>
    <w:rsid w:val="00C0005C"/>
    <w:rsid w:val="00C03D30"/>
    <w:rsid w:val="00C04A8D"/>
    <w:rsid w:val="00C2479F"/>
    <w:rsid w:val="00C33AAC"/>
    <w:rsid w:val="00C33FD8"/>
    <w:rsid w:val="00C36D5A"/>
    <w:rsid w:val="00C4445D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02A2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0417F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3</cp:revision>
  <cp:lastPrinted>2022-09-29T14:23:00Z</cp:lastPrinted>
  <dcterms:created xsi:type="dcterms:W3CDTF">2023-09-12T06:11:00Z</dcterms:created>
  <dcterms:modified xsi:type="dcterms:W3CDTF">2023-10-19T06:18:00Z</dcterms:modified>
</cp:coreProperties>
</file>